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ขอต้อนรับคุณผู้ชมแล้วคุณผู้ฟังติดตามรายงานชมติดตามอยู่กับคุณณัฏฐภัทร กิจการพาณิชย์อมวัฒนะคล้ายแก้ว อาจารย์ล่ามภาษามือประจำรายการของเราอาจารย์คมคิดสักครู่นึงพบกับคุณกิตติเสรีประยูรนะครับ ช่วงของข่าวต่างประเทศวันนี้พบกับคุณกิตติเสรีประยูรนะครับ ช่วงข่าวต่างประเทศวันนี้การเลือกตั้งสหรัฐอเมริการีบหยิบแล้วบางพื้นที่และก็เริ่มนับคะแนนเช้าวันนี้พบกันพุทธศักราชเช้านี้ภัทรพลจะพาคุณผู้ชมและผู้ฟังเป็นบุญเป็นกุศลเมื่อวานนี้รองประธานสภาผู้แทนราษฎรคนที่ 1ได้นำผ้ากฐินไปทอดถวาย ณ ณ วัดสังเวชวิศยาราม ส่วนของกรุงเทพฯ วันนี้นะครับ นายพิเชษฐ์ เที่ยวเมืองพาน รองประธานสภากฐินพระราชทาน ประจำปีพุทธศักราช 2561 ของสภาผู้แทนราษฎรวัดเขตพระนคร โดยมีสมาชิกสภาผู้แทนราษฎร เลขาธิการสภาผู้แทนราษฎร และคณะผู้บริหารไปถึงบุคลากรสภาผู้แทนราษฎร ตลอดจนประชาชนบริเวณใกล้เคียงดังกล่าวด้วย และเข้าร่วมบริเวณดังกล่าวด้วย รองประธานสภาผู้แทนราษฎร คนที่ 1 ได้ถวายแด่พระถวายจตุปัจจัยบูรณะพระอาราม แด่เจ้าอาวาสพระประธานสงฆ์และผู้เข้าร่วมพิธีร่วมถวายปัจจัยไทยยะธรรม รองประธานสภาผู้แทนราษฎรคนที่ 1 ยังได้มอบเงินสนับสนุนจำนวนถวายผ้ากฐินพระราชทานประจำปีพุทธศักราช 2567 นี้ เป็นจำนวนเงินทั้งสิ้น 587,941 บาท 25 สตางค์ ทั้งนี้ ตัวยังไม่หักค่าใช้จ่าย ทางนี้ก็ถึงพระราชทานผ้ากฐินที่พระบาทสมเด็จพระเจ้าอยู่หัว ทรงพระกรุณา สถานราชการรัฐวิสาหกิจ เอกชน และประชาชนทั่วไป นำไปกวาดพระสงฆ์สำหรับนิดวรวิหาร ตั้งอยู่เลขที่ ระหว่างพระอารามที่สำคัญรัชกาลที่ 1 การล่วงมาถึงพระบาทสมเด็จพระจอมเกล้าเจ้าอยู่หัว รัชกาลที่ 4 เป็นนักปราชญ์ด้านภาษา และมีความเลื่อมใสพุทธศาสนา เป็นวัดลำภูเสียใหม่ ว่าเป็นวัดที่ของประวัติศาสตร์ที่ควรตามนี้นะครับ นอกจากนี้นะครับ เป็นวัดในพระในอุปถัมภ์กับลุงเป็นพระอารามหลวง ยังมีหลักฐานที่บันทึกแผ่นไมโครฟิล์ม ณ หอสมุดแห่งชาติ ยอดอาการที่ 1 ณ วัดบางลำภู หรือวัดสังเวชวิศยาราม ร่วมหลายครั้งช่วงการทอดกฐินแล้วครับ หลาย ๆ คนตอนนี้ทำบุญทอดกฐินกับแล้วนะครับ น่าจะไปสิ้นสุดประมาณวันที่ 24 นะ ต้องขอกราบอนุโมทนาบุญด้วยแน่นอนครับ ในส่วนของกฐินพระราชทาน แล้วก็จะสำนักงานเลขาวุฒิสภาในรั้วรัฐสภา นะคัรบคุณผู้ชมก็จะรับผ้ากฐินพระราชทาน ผมก็ได้มีโอกาสร่วมทำบุญด้วยแล้วก็ขอเชิญชวนคุณทุกลมอีกครั้งหนึ่งดีกว่า ในการขอเชิญชวนคุณทุกวันอีกครั้งหนึ่งดีกว่านะครับ ตามข่าวกันไปดูทางด้านของหัวหน้าพรรคประชาชนนะครับ มีการตั้งข้อเกี่ยวกับเรื่องของสัมปทานปิโตรเลียมนะครับ คุณกรณีข้อพิพาทเกี่ยวกับเรื่องของบูชานี่แหละครับ อาจจะมีผลได้ผลเสียอาจจะเสียประโยชน์ คุณณัฐพงษ์ เรืองปัญญาวุฒิน์นะครัหัวหน้าพรรคประชาชนมีการโพสต์ข้อความการปกป้องผลประโยชน์ของชาติที่ทับซ้อนกัน หรือว่า OCA นะครับ ในสังคมมีความสำคัญอย่างยิ่งว่าเกี่ยวกันอย่างมีนัยยะสำคัญ ว่าเกี่ยวพันอย่างมีนัยยะสำคัญถึงความพยายามที่จะนำทรัพยากรปิโตรเลียม เอาไปขึ้นมาใช้ประโยชน์เป็นสมบัติชาติที่มีมูลค่ามหาศาลไทย ได้มีดำเนินการเรื่องนี้มา ไม่จึงอยากเชิญชวนประชาชนของระหว่างงานของระหว่างไทยกับกัมพูชา ที่ตอนนี้ที่สนใจเป็นอยู่ว่าการเจรจา OCA และการเตรียมเดินหน้าโครงการพัฒนาแหล่งปิโตรเลียมในพื้นที่หรือไม่ ประเด็นนี้กระทรวงการต่างประเทศก็ได้ยืนยันชัดหรือไม่ เคยลงนามใดที่มีผู้ยอมรับแบ่งเขตแดนที่กัมพูชา มีความเข้าใจระหว่างรัฐบาลไทยกับรัฐบาลกัมพูชา ว่าด้วยพื้นที่ที่ไทยและกัมพูชาอ้างสิทธิ์ในทวีปทับซ้อนกันเ รียงความตกลงกำหนดกรอบและกลไกการเจรจาระหว่างกันและกันการละเล่นอาณาเขตทางทะเลของแต่ละฝ่าย ไทยรับทราบเขตของกัมพูชามีความแตกต่างกัน ไม่ใช่การที่ไทยยอมดูช้างสิแต่ยังไง ที่ชัดเจนเป็นที่ชัดเจนแล้วนะครับ กฎหมายวัดและกัมพูชาก็ไม่เคยอ้างพูดได้อย่างไร ดังนั้น เกาะกูดไม่มีทางที่จะเป็นของใครหรือว่าเป็นมูลค่ามหาศาลครับ ตนจึงมีการตั้งข้อคำถามต่อรัฐบาลครับ แผนปิโตรเลียมในพื้นที่วันนี้ครับ คุณผู้ชม ข้อแรกครับ ที่เคยให้แกบริษัทต่าง ๆ ทั้งของไทยและต่างชาติตั้งแต่ปี จะมีการจัดการอย่างไร จะเปิดประมูลใหม่หรือไม่อย่างไร นาฬิการะหว่างประเทศและทำแปลว่าความพยายามที่จะผู้ขายแห่งชาติและประชาชนชาวไทยเข้ามาแสวงหา เหมือนกับที่ประชาชนเกิดข้อครหาในนโยบายพลังงานของรัฐบาลหลายชุดที่ผ่านมา ยืนยันว่าพรรคประชาชนสนับสนุนให้มีการประโยชน์หลักแหล่งปิโตรเลียมในประโยชน์จากแหล่งปิโตรเลียมในพื้นที่การเปลี่ยนผ่าน ที่โลกจะเข้าสู่มั่นคั่งและความมั่นคงทางพลังงาน คือ ประชาชนคนไทยคนก็เชื่อว่าหากรัฐบาลสัมปทาน คุณก็เชื่อว่าหากรัฐบาลเปิดข้อมูลเกี่ยวกับสัมปทาน หรือว่ามีการแถลงความต่อข้อครหาที่มีต่อรัฐบาล ในการเจรจาเรื่องเดือนหน้าไปหน้าจอพื้นที่ทับซ้อนนะครับ ไปฟังหนึ่งเดียวของพรรคเป็นธรรมนะครับคุณผู้ชม หนึ่งเดียวของพระเป็นทำคุณผู้ชมนั่นก็คือเขาต่อกันทวีแสงไม่ออกมาโพสต์ Facebook ส่วนตัวบอกว่าอยากจะให้คนไทยตั้งสติแล้ว การพัฒนาประเทศไทยบัญชีรายชื่อเป็นธรรม Facebook ส่วนตัวกรณีข้อพิพาทไทยกัมพูชาบอกว่าตนเอง แสดงนำข้อมูลที่เคยงานไว้ในชั้นปฏิบัติทางราชการอย่างเคร่งครัดต่อไป สำหรับประเด็นเรื่องเขตแดนนั้น ยังมีประเด็นที่ทางทะเลและท่านดำเนินการ ยังมีประเด็นที่ทางทะเลท่านดำเนินการอยู่ยกตัวอย่างหลัก ยังมีประเด็นของทั้ง 2 ประเทศที่ยังไม่สามารถหาข้ออย่างไรก็ตาม ต้องเข้าใจในลักษณะทางความคิดสัมพันธ์ระหว่างไทยและกัมพูชา การบริหารของประเทศที่มีความใกล้ชิดกันเลยทีเดียว ถัดมา เมืองแห่งสิ่งแรกไม่ได้ว่าเป็นอันดับ 1 ในลักษณะของการเพิ่มทุนกำไรแห่งชาติ และสิ่งที่สำคัญที่สุด นั่นก็คืออยู่ต่างใด ที่จะเป็นผลมีทางใดที่จะเป็นผลดีต่อประเทศชาติประชากำไรที่จะเพิ่มพูนศักยภาพ กำไรที่จะเพิ่มพูนศักยภาพของประเทศมากกว่าสิ่งที่เราจะต้องทนเสียไปหรือไม่อย่างไ ร ถึงแม้นว่าจะน้อยกว่าที่จะเพิ่มพูนขึ้นมา รวมถึงจะเป็นสิ่งที่ยอมจะต้องมีการแก้ไขเป็นต้นเหตุแห่งปัญหาให้ได้ด้วยเช่นกันย้ำนะครับ สิ่งที่สำคัญที่สุด นั่นก็คือการตั้งสติ การที่ประเทศไทยในรายการต่างประเทศไทยไปด้วยกันอย่างมั่นคง ช่วยกันสร้างประเทศไทยไปด้วยกันอย่างมั่นคงต่อไปด้วยนะครับ ดันออกสมาชิกวุฒิสภารองประธานคณะกรรมาธิการ แล้วมีการเกี่ยวกับขอบคุณครับคุณผู้ชมครับ ก็ออกที่จะที่จะมีการอ้างอิงเพราะว่ามันเป็นงานปลูกวัดทำขายชาติยืนยันนะครับ ของใครมีการเปิดเผยจากคุณมีการกล่าวถึงสาระสำคัญของ MOU 44 ระหว่างไทยกับกัมพูชา ว่า MOU 44 คือ ราชอาณาจักรไทยกับรัฐบาลแห่งพื้นที่ตายเลย เข้าใจดังกล่าว ได้มีการระบุถึงการรักษาผลประโยชน์สูงสุดจากผลประโพื้นสำหรับมีความเข้าใจดังมีการสามารถในพื้นที่ที่มีแบ่งเขตนะครับ โดยคุณชิบ จิตนิยม นะครับ มีการเสียดินแดน โดยเฉพาะการอ้างสิทธิ์ทางทะเลของแต่ละประเทศ MOU 44 เริ่มในสมัยของรัฐบาลของคุณทักษิณชินวัตร อดีตนายกรัฐมนตรี ผู้ชายเองก็ไม่ติดตามอย่างใกล้ชิดและก็เรื่องของ MOU 44 มาโดยตลอด แต่ตั้งแต่การใช้เองประสบกับปัญหาการเมือง ยังไม่สามารถบันทึกความเข้าใจได้ไทยนะครับ สัญญาไทยกับฝรั่งเศส ซึ่งอนุสัญญาเป็นของประเทศคุณบอกกันได้ระหว่างไทยกับกัมพูชามีอยู่ประมาณ 26,000 ตารางกิโลเมตรนะครับ ซึ่งทะเลที่ยังไม่มีความชัดเจนแบ่งและฝ่ายไทยแล้วฝ่ายกัมพูชา มาอย่างยาวนานครับ เนื่องจากทั้ง 2 ประเทศต่าง ๆ ของตนเองสูงสุดตารางพื้นที่ตกลงกันแล้วว่าเป็นพื้นที่ที่มีการพัฒนาร่วมกัน แต่ติดที่ทางการไทยยังไม่มีการเปลี่ยนรัฐบาลมาโดยตลอดนั่นเอง แล้วก็ยังมีการตีความกันอีกว่าหากดำเนินการต่อ แบ่งเขตทางทะเลประเทศพื้นที่ที่พัฒนาร่วมกันนั่นเอง คุณชิบย้ำนะครับ คุณผู้ชมการขายชาติขายแผ่นดินไม่ควรเกิดขึ้นในขณะนี้ครับ เพราะพื้นที่ไม่เกี่ยวกับพื้นที่บนดินแดนต่างในการพัฒนาพื้นทรัพยากร ทั้งปิโตรเลียมและก๊าซธรรมชาติ ซึ่งก็เป็นผลประโยชน์ทต้องตกมาเป็นของี่ประชาชนของทั้ง 2 คุณผู้ชมครับ พื้นที่ทับซ้อนทางทะเลนะครับ พื้นที่ทางทะเลมีทรัพยากรที่ปิดทำให้อะไร เป็นคนบอกว่าเอาไปอยู่ตรงประโยชน์ตรงนี้มาใช้อย่างไร ล่าสุดครับ คุณผู้ชมมีการพูดถึงกิจกรรมต่าง ๆ แล้วก็การที่จะเสนอกฎหมายของพรรครวมไทยสร้างชาิ ได้รับการเปิดเผยดูพิทักษ์โลกนะครับ ซึ่งเป็นไทยสักช่างบอกว่ากระทรวงพลังงานตอนนี้กฎหมายควบคุมที่มีสโลแกน กระทรวงพลังงานเป็นกฎหมายควบคุมที่มีสโลแกนที่ว่าแนวทำแบบน ี้โปรดทราบท่านกับประเทศไทยอย่างเป็นระบบไปฟังการเปิดท้าย ไปฟังการเปิดทำงานของพรรคร่วมไทยสร้าท่านได้กล่าวถึงความสำคัญของกฎหมาย และราคาน้ำมันวันนี้ รัฐมนตรี วิชญ์ รัฐมนตรีและรัฐมนตรี การกระทรวงพลังงานประเทศไทย เป็นระบบอย่างเป็นรูปประธรรม ซึ่งราคาน้ำมันเชื้อเพลิง มีผลกระทบประชาชนทนทานที่จะทำให้คนไทยได้รับความยุติธรรม จากการกดราคาน้ำมันที่จะทำให้คุณทานได้รับความยุติธรรมจากการกดราคาน้ำมันผลิตต่าง ๆ จ่ายน้ำมันกฎหมายจะช่วยค่าน้ำมันมีประสิทธิภาพมากยิ่งขึ้น กฎหมายจะช่วยให้ราคาน้ำมันมีประสิทธิภาพมากยิ่งขึ้นปลาที่กำหนดส่วนการน้ำมันตับปลาที่กำหนดส่วนการถึงน้ำมันสำรอง นอกจบ้านมั่นคงและส่งผลให้เรื่องของราคาน้ำมันที่มีประสิทธิภาพมากขึ้น ซึ่งจะส่งผลดีต่อผู้บริโภค บ้านมั่นคงและส่งผลให้เรื่องของราคาน้ำมันมีประสิทธิภาพมากขึ้น ซึ่งจะส่งผลดีต่อผู้บริโภคนอกจากนี้ผู้ประกอบการยังใหเป็นธรรมให้กับผู้ปกครองอเมริกากำไรเกินควรจะเป็นธรรมให้กับผู้ปกครองจะมีการกำไรเกินควร จะต้องอยู่ในจุดที่เหมาะสมมันจะมีการกำหนดค่าตลาด เพื่อจะไปสร้างความยุติธรรมในการกำหนดราคาน้ำมันผู้บริโภค ทั้งนี้ออกกฎหมายดังกล่าว หลังจากแล้วเสร็จ คาดว่าปีนี้จากระเบียบวาระและข้อสำคัญของวาระด้วยเช่นกัน แต่สิ่งที่ขอยืนยันกับชุมชน นั้นก็คือความมุ่งมั่นความตั้งใจสถานีรถเก่าวิพากษ์ ต้องการเห็นการเปลี่ยนแปลงเรื่องสถานีรถเก่าวิภาค ต้องการเห็นการเปลี่ยนแปลงเรื่องของราคาน้ำมันความยุติธรรมมุ่งมั่น กระทรวงพลังงานเร่งรัดเรื่องนี้ พี่น้องประชาขณะนี้ประกาศในมีการตรึงราคาน้ำมันแล้ว จะส่งผลกระทบให้ผู้ประกอบหรือไม่ ทั้งนี้มีผลกระทบต่อทุกภาคส่วน แต่จะกระทบด้านดีหรือไม่ นั้นต้องพิจารณายังไม่นอนส่งผลกระทบหรือไม่อาจจะมี ยังไม่นอนส่งผลกระทบผู้ประกอบหรือไม่อาจจะมีผลดีก็ได้เช่นกัน มีน้ำมันมากคณบดีมา พรุ่งนี้มาเช้านี้ที่เกิดขึ้นก็จะไม่กระทบจนเกิน นอกจากนี้ต้องพิจารณากันอีกครั้งหนึ่ง โดยเฉพาะสิ่งที่สำคัญที่พรรคการเมือง ช่วยกันผลักดันพลังงานของไทยไปในอนาคตด้วยครับ นะครับ แน่นอนครับ ในประเทศไทยของเรานะครับ มาทำงานที่ประเทศไทยเป็นจำนวนมากเลยทีเดียว โดยเฉพาะโรงงานอุตสาหกรรม หรือจะเป็ฯโรงงานไซต์งานก่อสร้างมาจากหินที่คุณผู้ชมหลายจุด หลายจังหวัดในประเทศไทยมีแรงงานต่างชาติมาเยอะจริง ๆ ครับ หลายท่านบอกว่าไปที่สมุทรสาคร สมุทรสาครหัวหินหรือว่าอะไรนะครับผม ไปทานหัวหินหรือนี่นะครับผม ไปทานอาหารกลางวันก็เจอรายงานมันตีกันเรามากเช่นกันเรื่องนี้เองนี่ครับ คุณผู้ชมก็ต้องมีการจัดระเบียบขายถูกกินข้าวนะครับ เรื่องของการหาแรงพื้นที่ปัญหาแรงงานข้ามชาติที่อบปัญหาแรงงานข้ามชาติที่อพยพเข้ามาอยู่ในประเทศไทยจำนวนมาก จังหวัดพื้นที่ที่ติดกับทะเล ซึ่งสมาชิกเอาเข้ามาหารือในที่ประชุมวุฒิสภาเพื่อหาทางออกร่วมกัน โดยนำชวพล วัฒนพรมงคล กลับมาฟังว่าปัญหาแรงงานข้ามชาติในปัญหาพี่มีระยะเวลากำลังมานาน เหล่านี้ อยู่ในสภาพสังคมยุ่งยาก ความเหนื่อยจนไม่อยากจะทำงานประเภทนั้น จึงใช้แรงงานการใช้แรงงานข้ามชาติ ยังมีความจำเป็นอยู่ในประเทศไทย คือจริง ๆ การใช้แรงงานข้ามชาติ ก็ต้องบอกว่ามันเป็นปัญหาที่เกิดขึ้นมานานนะ เพราะว่าเราระยะเวลา 10 ปี ก็ต้องบอกว่ามันจำเป็นเ เราทั้งสมุทรสาครก็ใช้แรงงานข้ามชาติยันต์ในเฉพาะสังคมแรงงาน ก็ไม่ทำงานมันยากนัะครับ ความสกปรกมากขึ้นนะครับ ซึ่งตรงนี้ก็ยังมีความสำคัญสมุทรสาคร แล้วก็มีความก็ยังมีความสำคัญสมุทรสาครกันแล้ว ก็มีความสำคัญเกี่ยวกับประเทศไทย</w:t>
      </w:r>
    </w:p>
    <w:p>
      <w:pPr>
        <w:pStyle w:val="BodyText"/>
      </w:pPr>
      <w:r>
        <w:t xml:space="preserve">(บรรยาย) แต่ในส่วนตรวนี้ ประเทศเพื่อบ้านยังมีปัญหาอยู่ มันก็จะเป็นปัญหาเรื่องจะเป็นหาทางเลี่ยงทางเศรษฐกิจที่มีการอพยพเข้ามาในประเทศ หมายเลขืที่เข้ามาทำงานในประเทศไทย สมาชิกวุฒิสภายังได้พูดถึงมาตรการการแก้ไขปัญหาก่อนที่จะนำกฎเกณฑ์แก้ไขกฎแรงงานข้ามชาติ ให้มีความชัดเจนและภาครัฐควรจัดการนโยบายที่ไม่ได้รับการแก้ไขมานานให้มีความทันสมัย ได้รับความเป็นธรรมและถูกต้องรัดกุมมากยิ่งขึ้น โดยเฉพาะมาตรการป้องกันค่าของคนงานข้ามชาติที่เข้ามาตั้งถิ่นฐานอยู่ในประเทศไทย อีกทั้เป็นชุมชนขึ้นมาจนกลายเป็นเศรษฐกิจในชุมกองทุนทดแทนแรงงานข้ามชาติค่าสินไหมทดแทน หากเกิดอุบัติเหตุ ขึ้น ซึ่งเป็นปัจจัยสำคัญในการดำรง</w:t>
      </w:r>
    </w:p>
    <w:p>
      <w:pPr>
        <w:pStyle w:val="BodyText"/>
      </w:pPr>
      <w:r>
        <w:t xml:space="preserve">(คุณชวพล) จริง ๆ ในข้อกฎหมายหนี้ผมเชื่อว่ามีเรื่องกฎหมายนี่ผมเชื่อว่ามีเรื่องของเกณฑ์มาตรฐานสากล เพียงแต่ถ้าอยากจะเสนอกองทุนที่ดูแลคำทายเข้ามาตัวอย่าง เช่น เผื่อเขามีเกิดอุบัติบุคคลเจ็บ พี่น้อง… พี่น้องข้ามชาติเข้ามาเขาอันนี้นี่ครับ ไปช่วยดูหน่อยครับ หรือกรณีเขาไม่ควรจะหามาตรการมาดูแลให้ถูกต้อง มาตั้งถิ่นฐาน ทั้งนี้กองช่วงนี้กองทุนลักษณะนี้ที่ของคำว่า</w:t>
      </w:r>
      <w:r>
        <w:t xml:space="preserve"> </w:t>
      </w:r>
      <w:r>
        <w:t xml:space="preserve">“</w:t>
      </w:r>
      <w:r>
        <w:t xml:space="preserve">โอเค</w:t>
      </w:r>
      <w:r>
        <w:t xml:space="preserve">”</w:t>
      </w:r>
      <w:r>
        <w:t xml:space="preserve"> </w:t>
      </w:r>
      <w:r>
        <w:t xml:space="preserve">เข้าหารายได้ มากับเงินเขาก็จะมาเที่ยวอยู่ชวนเข้ามากฎหมายมาอยู่อาศัยไม่ต้องเสีย ไม่ต้องจ่ายเงินกองทุนเลย เห็นเขาพวกที่เข้ามาถูกกฎหมายผู้ที่ต้องจ่ายแทนเขาเพลงคนนี้เข้ามาผิดกฎคุณไปทำให้คุณจะได้ไม่ต้องมาเดือดร้อนฉันด้ว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อีกหนึ่งปัญหาที่พบคือ แรงงานคนไทยกระทรวงแรงงาน การเลือกหน่วยงานที่คนต่างด้าวทำมีทั้ง 440 ต่างด้าว ทำเด็ดขาดงานมัคคุเทศก์ งานตัดผม และเสริมสวยเป็นต้น ที่หาได้บุคคลลำพังแบบเป็นหน้าที่ของรัฐและหน่วยงานที่เกี่ยวข้อง เพื่อค้นหาได้บุคคลลำพังแบบเป็นเจ้าหน้าที่ของรัฐและหน่วยงานที่เกี่ยวข้องในการเสนอนโยบายแก้ไขปัญหาต่าง ๆ การเข้าถึงสวัสดิการด้านสุขภาพ และกฎหมายในการช่วยเหลือแรงงานข้ามชาติ ให้มีประสิทธิภาพและระยะยาวต่อไป สส. พินทุโทรทัศน์ช่วงนี้ไปพักกันก่อนสักครู่ครับ ต่างประเทศการเลือกตั้งสหรัฐอเมริกาอยู่ติดตามกับคุณกิตติ เสรีประยูร กับช่วงรายงานข่าวรัฐสภาแชนแนล ภาคเช้า ครั</w:t>
      </w:r>
    </w:p>
    <w:p>
      <w:pPr>
        <w:pStyle w:val="BodyText"/>
      </w:pPr>
      <w:r>
        <w:t xml:space="preserve">(คุณกิตติ) ประธานาธิบดีสหรัฐฯ ครับ วันนี้เข้มข้นทีเดียว ตรงกับครับ 6:00 น. บ้านเราตรงกับเวลาของสหรัฐฯ ไม่่ชนบ้านเรา 6 โมงเช้าวันที่ 6 นะครับ ปิดห*บไปเรียบร้อยสำหรับการเลือกตั้งประธานาธิบดีสหรัฐวันสหรัฐฯ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 Revoice ห้องข่าวรัฐสภาแชนแนล ข่าวเช้า วันที่ 6 พฤศจิกายน 2567 เวลา 08.00-09.00 น.</dc:title>
  <dc:creator/>
  <cp:keywords/>
  <dcterms:created xsi:type="dcterms:W3CDTF">2024-11-06T07:31:22Z</dcterms:created>
  <dcterms:modified xsi:type="dcterms:W3CDTF">2024-11-06T0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3.24 น.</vt:lpwstr>
  </property>
  <property fmtid="{D5CDD505-2E9C-101B-9397-08002B2CF9AE}" pid="3" name="subtitle">
    <vt:lpwstr/>
  </property>
</Properties>
</file>